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ie Carri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ri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3 West Estes Avenue, Chicago, IL, USA Chicago, IL, USA 606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janie3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9167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em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